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104C8B" w14:paraId="4FEF84F1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33B55E4D" w14:textId="77777777" w:rsidR="00602F7D" w:rsidRPr="00104C8B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104C8B" w14:paraId="09950F7D" w14:textId="77777777" w:rsidTr="00F33C84">
        <w:trPr>
          <w:trHeight w:val="413"/>
        </w:trPr>
        <w:tc>
          <w:tcPr>
            <w:tcW w:w="1234" w:type="pct"/>
          </w:tcPr>
          <w:p w14:paraId="32CBEAA4" w14:textId="77777777" w:rsidR="0000007A" w:rsidRPr="00104C8B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04C8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104C8B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F56E4B" w14:textId="77777777" w:rsidR="0000007A" w:rsidRPr="00104C8B" w:rsidRDefault="003C19DD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104C8B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104C8B" w14:paraId="32FBB385" w14:textId="77777777" w:rsidTr="002E7787">
        <w:trPr>
          <w:trHeight w:val="290"/>
        </w:trPr>
        <w:tc>
          <w:tcPr>
            <w:tcW w:w="1234" w:type="pct"/>
          </w:tcPr>
          <w:p w14:paraId="367FD287" w14:textId="77777777" w:rsidR="0000007A" w:rsidRPr="00104C8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04C8B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BC4DA6" w14:textId="77777777" w:rsidR="0000007A" w:rsidRPr="00104C8B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104C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104C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104C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FC3583" w:rsidRPr="00104C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041</w:t>
            </w:r>
          </w:p>
        </w:tc>
      </w:tr>
      <w:tr w:rsidR="0000007A" w:rsidRPr="00104C8B" w14:paraId="6D09347C" w14:textId="77777777" w:rsidTr="002109D6">
        <w:trPr>
          <w:trHeight w:val="331"/>
        </w:trPr>
        <w:tc>
          <w:tcPr>
            <w:tcW w:w="1234" w:type="pct"/>
          </w:tcPr>
          <w:p w14:paraId="7D22C377" w14:textId="77777777" w:rsidR="0000007A" w:rsidRPr="00104C8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04C8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19761" w14:textId="77777777" w:rsidR="0000007A" w:rsidRPr="00104C8B" w:rsidRDefault="00CE37A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104C8B">
              <w:rPr>
                <w:rFonts w:ascii="Arial" w:hAnsi="Arial" w:cs="Arial"/>
                <w:b/>
                <w:sz w:val="20"/>
                <w:szCs w:val="20"/>
                <w:lang w:val="en-GB"/>
              </w:rPr>
              <w:t>Anticancer Efficacy of Garlic Bioactive Constituents: Allicin and Z</w:t>
            </w:r>
            <w:r w:rsidR="000F3439" w:rsidRPr="00104C8B">
              <w:rPr>
                <w:rFonts w:ascii="Arial" w:hAnsi="Arial" w:cs="Arial"/>
                <w:b/>
                <w:sz w:val="20"/>
                <w:szCs w:val="20"/>
                <w:lang w:val="en-GB"/>
              </w:rPr>
              <w:t>-</w:t>
            </w:r>
            <w:r w:rsidRPr="00104C8B">
              <w:rPr>
                <w:rFonts w:ascii="Arial" w:hAnsi="Arial" w:cs="Arial"/>
                <w:b/>
                <w:sz w:val="20"/>
                <w:szCs w:val="20"/>
                <w:lang w:val="en-GB"/>
              </w:rPr>
              <w:t>Ajoene</w:t>
            </w:r>
          </w:p>
        </w:tc>
      </w:tr>
      <w:tr w:rsidR="00CF0BBB" w:rsidRPr="00104C8B" w14:paraId="2434B7C8" w14:textId="77777777" w:rsidTr="002E7787">
        <w:trPr>
          <w:trHeight w:val="332"/>
        </w:trPr>
        <w:tc>
          <w:tcPr>
            <w:tcW w:w="1234" w:type="pct"/>
          </w:tcPr>
          <w:p w14:paraId="152F677E" w14:textId="77777777" w:rsidR="00CF0BBB" w:rsidRPr="00104C8B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04C8B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A21CB9" w14:textId="77777777" w:rsidR="00CF0BBB" w:rsidRPr="00104C8B" w:rsidRDefault="00FC358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04C8B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157B2D94" w14:textId="77777777" w:rsidR="00FD199C" w:rsidRPr="00104C8B" w:rsidRDefault="00FD199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p w14:paraId="319049E7" w14:textId="77777777" w:rsidR="00D27A79" w:rsidRPr="00104C8B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104C8B" w14:paraId="15E64931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76FF32C" w14:textId="77777777" w:rsidR="00F1171E" w:rsidRPr="00104C8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04C8B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104C8B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6CD080B3" w14:textId="77777777" w:rsidR="00F1171E" w:rsidRPr="00104C8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04C8B" w14:paraId="1021C738" w14:textId="77777777" w:rsidTr="007222C8">
        <w:tc>
          <w:tcPr>
            <w:tcW w:w="1265" w:type="pct"/>
            <w:noWrap/>
          </w:tcPr>
          <w:p w14:paraId="3E92A183" w14:textId="77777777" w:rsidR="00F1171E" w:rsidRPr="00104C8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1A4AE7B9" w14:textId="77777777" w:rsidR="00F1171E" w:rsidRPr="00104C8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04C8B">
              <w:rPr>
                <w:rFonts w:ascii="Arial" w:hAnsi="Arial" w:cs="Arial"/>
                <w:lang w:val="en-GB"/>
              </w:rPr>
              <w:t>Reviewer’s comment</w:t>
            </w:r>
          </w:p>
          <w:p w14:paraId="46A86279" w14:textId="77777777" w:rsidR="00421DBF" w:rsidRPr="00104C8B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04C8B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44D693A0" w14:textId="77777777" w:rsidR="00421DBF" w:rsidRPr="00104C8B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76EA2887" w14:textId="77777777" w:rsidR="00F1171E" w:rsidRPr="00104C8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04C8B">
              <w:rPr>
                <w:rFonts w:ascii="Arial" w:hAnsi="Arial" w:cs="Arial"/>
                <w:lang w:val="en-GB"/>
              </w:rPr>
              <w:t>Author’s Feedback</w:t>
            </w:r>
            <w:r w:rsidRPr="00104C8B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04C8B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104C8B" w14:paraId="258AA827" w14:textId="77777777" w:rsidTr="007222C8">
        <w:trPr>
          <w:trHeight w:val="1264"/>
        </w:trPr>
        <w:tc>
          <w:tcPr>
            <w:tcW w:w="1265" w:type="pct"/>
            <w:noWrap/>
          </w:tcPr>
          <w:p w14:paraId="7AE472B3" w14:textId="77777777" w:rsidR="00F1171E" w:rsidRPr="00104C8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04C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2911488C" w14:textId="77777777" w:rsidR="00F1171E" w:rsidRPr="00104C8B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718DEBB" w14:textId="77777777" w:rsidR="00F1171E" w:rsidRPr="00104C8B" w:rsidRDefault="00E2020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04C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boo chapter is very useful for Researchers in Natural products chemistry and </w:t>
            </w:r>
            <w:proofErr w:type="spellStart"/>
            <w:r w:rsidRPr="00104C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benifits</w:t>
            </w:r>
            <w:proofErr w:type="spellEnd"/>
            <w:r w:rsidRPr="00104C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Allicin</w:t>
            </w:r>
          </w:p>
        </w:tc>
        <w:tc>
          <w:tcPr>
            <w:tcW w:w="1523" w:type="pct"/>
          </w:tcPr>
          <w:p w14:paraId="3025646E" w14:textId="77777777" w:rsidR="00F1171E" w:rsidRPr="00104C8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04C8B" w14:paraId="000CA9DF" w14:textId="77777777" w:rsidTr="007222C8">
        <w:trPr>
          <w:trHeight w:val="1262"/>
        </w:trPr>
        <w:tc>
          <w:tcPr>
            <w:tcW w:w="1265" w:type="pct"/>
            <w:noWrap/>
          </w:tcPr>
          <w:p w14:paraId="5361B1FD" w14:textId="77777777" w:rsidR="00F1171E" w:rsidRPr="00104C8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04C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65F61E3C" w14:textId="77777777" w:rsidR="00F1171E" w:rsidRPr="00104C8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04C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2DF2D025" w14:textId="77777777" w:rsidR="00F1171E" w:rsidRPr="00104C8B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727E7F1" w14:textId="77777777" w:rsidR="00F1171E" w:rsidRPr="00104C8B" w:rsidRDefault="00E20209" w:rsidP="00E20209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04C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Suitable</w:t>
            </w:r>
          </w:p>
        </w:tc>
        <w:tc>
          <w:tcPr>
            <w:tcW w:w="1523" w:type="pct"/>
          </w:tcPr>
          <w:p w14:paraId="30F9F3D9" w14:textId="77777777" w:rsidR="00F1171E" w:rsidRPr="00104C8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04C8B" w14:paraId="4FEAA664" w14:textId="77777777" w:rsidTr="007222C8">
        <w:trPr>
          <w:trHeight w:val="1262"/>
        </w:trPr>
        <w:tc>
          <w:tcPr>
            <w:tcW w:w="1265" w:type="pct"/>
            <w:noWrap/>
          </w:tcPr>
          <w:p w14:paraId="00DD81EB" w14:textId="77777777" w:rsidR="00F1171E" w:rsidRPr="00104C8B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104C8B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4CCDC6CC" w14:textId="77777777" w:rsidR="00F1171E" w:rsidRPr="00104C8B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D5070F9" w14:textId="77777777" w:rsidR="00F1171E" w:rsidRPr="00104C8B" w:rsidRDefault="00E20209" w:rsidP="00E20209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04C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Comprehensive</w:t>
            </w:r>
          </w:p>
        </w:tc>
        <w:tc>
          <w:tcPr>
            <w:tcW w:w="1523" w:type="pct"/>
          </w:tcPr>
          <w:p w14:paraId="620AB5BB" w14:textId="77777777" w:rsidR="00F1171E" w:rsidRPr="00104C8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04C8B" w14:paraId="42705319" w14:textId="77777777" w:rsidTr="007222C8">
        <w:trPr>
          <w:trHeight w:val="859"/>
        </w:trPr>
        <w:tc>
          <w:tcPr>
            <w:tcW w:w="1265" w:type="pct"/>
            <w:noWrap/>
          </w:tcPr>
          <w:p w14:paraId="77FE33E6" w14:textId="77777777" w:rsidR="00F1171E" w:rsidRPr="00104C8B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04C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6E19FC22" w14:textId="77777777" w:rsidR="00F1171E" w:rsidRPr="00104C8B" w:rsidRDefault="00E2020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04C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Correct</w:t>
            </w:r>
          </w:p>
        </w:tc>
        <w:tc>
          <w:tcPr>
            <w:tcW w:w="1523" w:type="pct"/>
          </w:tcPr>
          <w:p w14:paraId="75EA8EAC" w14:textId="77777777" w:rsidR="00F1171E" w:rsidRPr="00104C8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04C8B" w14:paraId="66926749" w14:textId="77777777" w:rsidTr="007222C8">
        <w:trPr>
          <w:trHeight w:val="703"/>
        </w:trPr>
        <w:tc>
          <w:tcPr>
            <w:tcW w:w="1265" w:type="pct"/>
            <w:noWrap/>
          </w:tcPr>
          <w:p w14:paraId="6A30AE3C" w14:textId="77777777" w:rsidR="00F1171E" w:rsidRPr="00104C8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04C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689930ED" w14:textId="77777777" w:rsidR="00F1171E" w:rsidRPr="00104C8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04C8B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57F6DAF9" w14:textId="77777777" w:rsidR="00F1171E" w:rsidRPr="00104C8B" w:rsidRDefault="00E2020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04C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fficient</w:t>
            </w:r>
          </w:p>
        </w:tc>
        <w:tc>
          <w:tcPr>
            <w:tcW w:w="1523" w:type="pct"/>
          </w:tcPr>
          <w:p w14:paraId="343B6B5C" w14:textId="77777777" w:rsidR="00F1171E" w:rsidRPr="00104C8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04C8B" w14:paraId="1CF3271C" w14:textId="77777777" w:rsidTr="007222C8">
        <w:trPr>
          <w:trHeight w:val="386"/>
        </w:trPr>
        <w:tc>
          <w:tcPr>
            <w:tcW w:w="1265" w:type="pct"/>
            <w:noWrap/>
          </w:tcPr>
          <w:p w14:paraId="19914492" w14:textId="77777777" w:rsidR="00F1171E" w:rsidRPr="00104C8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750061D6" w14:textId="77777777" w:rsidR="00F1171E" w:rsidRPr="00104C8B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104C8B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2AB655EA" w14:textId="77777777" w:rsidR="00F1171E" w:rsidRPr="00104C8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00ABF8F" w14:textId="77777777" w:rsidR="00F1171E" w:rsidRPr="00104C8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763AAB7" w14:textId="77777777" w:rsidR="00F1171E" w:rsidRPr="00104C8B" w:rsidRDefault="00E2020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04C8B">
              <w:rPr>
                <w:rFonts w:ascii="Arial" w:hAnsi="Arial" w:cs="Arial"/>
                <w:sz w:val="20"/>
                <w:szCs w:val="20"/>
                <w:lang w:val="en-GB"/>
              </w:rPr>
              <w:t>Ok</w:t>
            </w:r>
          </w:p>
          <w:p w14:paraId="3598F92F" w14:textId="77777777" w:rsidR="00F1171E" w:rsidRPr="00104C8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89C5D96" w14:textId="77777777" w:rsidR="00F1171E" w:rsidRPr="00104C8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1BF1158" w14:textId="77777777" w:rsidR="00F1171E" w:rsidRPr="00104C8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A092C3F" w14:textId="77777777" w:rsidR="00F1171E" w:rsidRPr="00104C8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04C8B" w14:paraId="26113CE0" w14:textId="77777777" w:rsidTr="007222C8">
        <w:trPr>
          <w:trHeight w:val="1178"/>
        </w:trPr>
        <w:tc>
          <w:tcPr>
            <w:tcW w:w="1265" w:type="pct"/>
            <w:noWrap/>
          </w:tcPr>
          <w:p w14:paraId="373015D2" w14:textId="77777777" w:rsidR="00F1171E" w:rsidRPr="00104C8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104C8B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104C8B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104C8B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4AC1D90D" w14:textId="77777777" w:rsidR="00F1171E" w:rsidRPr="00104C8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09B0B7AB" w14:textId="77777777" w:rsidR="00F1171E" w:rsidRPr="00104C8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B82DCD5" w14:textId="77777777" w:rsidR="00F1171E" w:rsidRPr="00104C8B" w:rsidRDefault="00E20209" w:rsidP="00E2020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04C8B">
              <w:rPr>
                <w:rFonts w:ascii="Arial" w:hAnsi="Arial" w:cs="Arial"/>
                <w:sz w:val="20"/>
                <w:szCs w:val="20"/>
                <w:lang w:val="en-GB"/>
              </w:rPr>
              <w:t xml:space="preserve">Author instructed to draw chemical structure using </w:t>
            </w:r>
            <w:proofErr w:type="spellStart"/>
            <w:r w:rsidRPr="00104C8B">
              <w:rPr>
                <w:rFonts w:ascii="Arial" w:hAnsi="Arial" w:cs="Arial"/>
                <w:sz w:val="20"/>
                <w:szCs w:val="20"/>
                <w:lang w:val="en-GB"/>
              </w:rPr>
              <w:t>ChemUltra</w:t>
            </w:r>
            <w:proofErr w:type="spellEnd"/>
            <w:r w:rsidRPr="00104C8B">
              <w:rPr>
                <w:rFonts w:ascii="Arial" w:hAnsi="Arial" w:cs="Arial"/>
                <w:sz w:val="20"/>
                <w:szCs w:val="20"/>
                <w:lang w:val="en-GB"/>
              </w:rPr>
              <w:t xml:space="preserve"> or Chem Sketch</w:t>
            </w:r>
          </w:p>
          <w:p w14:paraId="465EBCAF" w14:textId="77777777" w:rsidR="00E20209" w:rsidRPr="00104C8B" w:rsidRDefault="00E20209" w:rsidP="00E2020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04C8B">
              <w:rPr>
                <w:rFonts w:ascii="Arial" w:hAnsi="Arial" w:cs="Arial"/>
                <w:sz w:val="20"/>
                <w:szCs w:val="20"/>
              </w:rPr>
              <w:t xml:space="preserve">What is </w:t>
            </w:r>
            <w:proofErr w:type="spellStart"/>
            <w:r w:rsidRPr="00104C8B">
              <w:rPr>
                <w:rFonts w:ascii="Arial" w:hAnsi="Arial" w:cs="Arial"/>
                <w:sz w:val="20"/>
                <w:szCs w:val="20"/>
              </w:rPr>
              <w:t>Wnt</w:t>
            </w:r>
            <w:proofErr w:type="spellEnd"/>
            <w:r w:rsidRPr="00104C8B">
              <w:rPr>
                <w:rFonts w:ascii="Arial" w:hAnsi="Arial" w:cs="Arial"/>
                <w:sz w:val="20"/>
                <w:szCs w:val="20"/>
              </w:rPr>
              <w:t xml:space="preserve"> signaling</w:t>
            </w:r>
          </w:p>
          <w:p w14:paraId="3B794F3B" w14:textId="77777777" w:rsidR="00F1171E" w:rsidRPr="00104C8B" w:rsidRDefault="00E20209" w:rsidP="007222C8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04C8B">
              <w:rPr>
                <w:rFonts w:ascii="Arial" w:hAnsi="Arial" w:cs="Arial"/>
                <w:sz w:val="20"/>
                <w:szCs w:val="20"/>
              </w:rPr>
              <w:t>What is alliin, should be verified</w:t>
            </w:r>
          </w:p>
          <w:p w14:paraId="37E1531D" w14:textId="77777777" w:rsidR="00F1171E" w:rsidRPr="00104C8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A3E60B7" w14:textId="77777777" w:rsidR="00F1171E" w:rsidRPr="00104C8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7E592288" w14:textId="77777777" w:rsidR="00F1171E" w:rsidRPr="00104C8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C8EAE59" w14:textId="77777777" w:rsidR="00F1171E" w:rsidRPr="00104C8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8C35862" w14:textId="77777777" w:rsidR="00F1171E" w:rsidRPr="00104C8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9228F75" w14:textId="77777777" w:rsidR="00F1171E" w:rsidRPr="00104C8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DE6258B" w14:textId="77777777" w:rsidR="00F1171E" w:rsidRPr="00104C8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51A60AF" w14:textId="77777777" w:rsidR="00E20209" w:rsidRPr="00104C8B" w:rsidRDefault="00E20209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FBFDC1" w14:textId="77777777" w:rsidR="00E20209" w:rsidRPr="00104C8B" w:rsidRDefault="00E20209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EA1947" w:rsidRPr="00104C8B" w14:paraId="2BC508A7" w14:textId="77777777" w:rsidTr="00EA1947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2A956" w14:textId="77777777" w:rsidR="00EA1947" w:rsidRPr="00104C8B" w:rsidRDefault="00EA1947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104C8B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104C8B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15670204" w14:textId="77777777" w:rsidR="00EA1947" w:rsidRPr="00104C8B" w:rsidRDefault="00EA1947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EA1947" w:rsidRPr="00104C8B" w14:paraId="38CE2A31" w14:textId="77777777" w:rsidTr="00EA1947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E9C729" w14:textId="77777777" w:rsidR="00EA1947" w:rsidRPr="00104C8B" w:rsidRDefault="00EA194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8A3739" w14:textId="77777777" w:rsidR="00EA1947" w:rsidRPr="00104C8B" w:rsidRDefault="00EA1947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104C8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7582E9" w14:textId="77777777" w:rsidR="00EA1947" w:rsidRPr="00104C8B" w:rsidRDefault="00EA1947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104C8B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104C8B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5F2C127D" w14:textId="77777777" w:rsidR="00EA1947" w:rsidRPr="00104C8B" w:rsidRDefault="00EA1947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A1947" w:rsidRPr="00104C8B" w14:paraId="14457A29" w14:textId="77777777" w:rsidTr="00EA1947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35590A" w14:textId="77777777" w:rsidR="00EA1947" w:rsidRPr="00104C8B" w:rsidRDefault="00EA1947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104C8B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11A5BA2A" w14:textId="77777777" w:rsidR="00EA1947" w:rsidRPr="00104C8B" w:rsidRDefault="00EA194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E39575" w14:textId="77777777" w:rsidR="00EA1947" w:rsidRPr="00104C8B" w:rsidRDefault="00EA1947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104C8B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104C8B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104C8B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3EE965D2" w14:textId="77777777" w:rsidR="00EA1947" w:rsidRPr="00104C8B" w:rsidRDefault="00EA194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F40B99" w14:textId="77777777" w:rsidR="00EA1947" w:rsidRPr="00104C8B" w:rsidRDefault="00EA194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F6DAC0C" w14:textId="77777777" w:rsidR="00EA1947" w:rsidRPr="00104C8B" w:rsidRDefault="00EA194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D6E1C6E" w14:textId="77777777" w:rsidR="00EA1947" w:rsidRPr="00104C8B" w:rsidRDefault="00EA194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486C3456" w14:textId="77777777" w:rsidR="00EA1947" w:rsidRPr="00104C8B" w:rsidRDefault="00EA1947" w:rsidP="00EA1947">
      <w:pPr>
        <w:rPr>
          <w:rFonts w:ascii="Arial" w:hAnsi="Arial" w:cs="Arial"/>
          <w:sz w:val="20"/>
          <w:szCs w:val="20"/>
        </w:rPr>
      </w:pPr>
    </w:p>
    <w:p w14:paraId="7A209EFB" w14:textId="77777777" w:rsidR="00EA1947" w:rsidRPr="00104C8B" w:rsidRDefault="00EA1947" w:rsidP="00EA1947">
      <w:pPr>
        <w:rPr>
          <w:rFonts w:ascii="Arial" w:hAnsi="Arial" w:cs="Arial"/>
          <w:sz w:val="20"/>
          <w:szCs w:val="20"/>
        </w:rPr>
      </w:pPr>
    </w:p>
    <w:p w14:paraId="507FF7EC" w14:textId="77777777" w:rsidR="00EA1947" w:rsidRPr="00104C8B" w:rsidRDefault="00EA1947" w:rsidP="00EA1947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1"/>
    <w:p w14:paraId="3EC00602" w14:textId="77777777" w:rsidR="00104C8B" w:rsidRPr="00B75109" w:rsidRDefault="00104C8B" w:rsidP="00104C8B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75109">
        <w:rPr>
          <w:rFonts w:ascii="Arial" w:hAnsi="Arial" w:cs="Arial"/>
          <w:b/>
          <w:u w:val="single"/>
        </w:rPr>
        <w:t>Reviewer details:</w:t>
      </w:r>
    </w:p>
    <w:p w14:paraId="67B35DD1" w14:textId="77777777" w:rsidR="00104C8B" w:rsidRPr="00B75109" w:rsidRDefault="00104C8B" w:rsidP="00104C8B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B75109">
        <w:rPr>
          <w:rFonts w:ascii="Arial" w:hAnsi="Arial" w:cs="Arial"/>
          <w:b/>
        </w:rPr>
        <w:t>D. Saravanan, India</w:t>
      </w:r>
      <w:r w:rsidRPr="00B75109">
        <w:rPr>
          <w:rFonts w:ascii="Arial" w:hAnsi="Arial" w:cs="Arial"/>
          <w:b/>
        </w:rPr>
        <w:tab/>
      </w:r>
    </w:p>
    <w:p w14:paraId="1AA4C314" w14:textId="77777777" w:rsidR="004C3DF1" w:rsidRPr="00104C8B" w:rsidRDefault="004C3DF1" w:rsidP="00EA1947">
      <w:pPr>
        <w:pStyle w:val="BodyText"/>
        <w:rPr>
          <w:rFonts w:ascii="Arial" w:hAnsi="Arial" w:cs="Arial"/>
          <w:b/>
          <w:sz w:val="20"/>
          <w:szCs w:val="20"/>
          <w:lang w:val="en-US"/>
        </w:rPr>
      </w:pPr>
    </w:p>
    <w:sectPr w:rsidR="004C3DF1" w:rsidRPr="00104C8B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EC040A" w14:textId="77777777" w:rsidR="00D90260" w:rsidRPr="0000007A" w:rsidRDefault="00D90260" w:rsidP="0099583E">
      <w:r>
        <w:separator/>
      </w:r>
    </w:p>
  </w:endnote>
  <w:endnote w:type="continuationSeparator" w:id="0">
    <w:p w14:paraId="531BB21E" w14:textId="77777777" w:rsidR="00D90260" w:rsidRPr="0000007A" w:rsidRDefault="00D9026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2D3A01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E8D4E9" w14:textId="77777777" w:rsidR="00D90260" w:rsidRPr="0000007A" w:rsidRDefault="00D90260" w:rsidP="0099583E">
      <w:r>
        <w:separator/>
      </w:r>
    </w:p>
  </w:footnote>
  <w:footnote w:type="continuationSeparator" w:id="0">
    <w:p w14:paraId="1834F920" w14:textId="77777777" w:rsidR="00D90260" w:rsidRPr="0000007A" w:rsidRDefault="00D9026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1F5B58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1EFFE183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97B2E50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5750A75"/>
    <w:multiLevelType w:val="hybridMultilevel"/>
    <w:tmpl w:val="3AE82B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83134709">
    <w:abstractNumId w:val="3"/>
  </w:num>
  <w:num w:numId="2" w16cid:durableId="948389824">
    <w:abstractNumId w:val="6"/>
  </w:num>
  <w:num w:numId="3" w16cid:durableId="38893919">
    <w:abstractNumId w:val="5"/>
  </w:num>
  <w:num w:numId="4" w16cid:durableId="676734042">
    <w:abstractNumId w:val="8"/>
  </w:num>
  <w:num w:numId="5" w16cid:durableId="1279333255">
    <w:abstractNumId w:val="4"/>
  </w:num>
  <w:num w:numId="6" w16cid:durableId="1637947615">
    <w:abstractNumId w:val="0"/>
  </w:num>
  <w:num w:numId="7" w16cid:durableId="2113161698">
    <w:abstractNumId w:val="1"/>
  </w:num>
  <w:num w:numId="8" w16cid:durableId="1364356385">
    <w:abstractNumId w:val="10"/>
  </w:num>
  <w:num w:numId="9" w16cid:durableId="2109037984">
    <w:abstractNumId w:val="9"/>
  </w:num>
  <w:num w:numId="10" w16cid:durableId="1388341363">
    <w:abstractNumId w:val="2"/>
  </w:num>
  <w:num w:numId="11" w16cid:durableId="99576276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3439"/>
    <w:rsid w:val="000F6EA8"/>
    <w:rsid w:val="00101322"/>
    <w:rsid w:val="00104C8B"/>
    <w:rsid w:val="00115767"/>
    <w:rsid w:val="00121FFA"/>
    <w:rsid w:val="0012616A"/>
    <w:rsid w:val="00136984"/>
    <w:rsid w:val="001425F1"/>
    <w:rsid w:val="00142A9C"/>
    <w:rsid w:val="00150304"/>
    <w:rsid w:val="0015296D"/>
    <w:rsid w:val="00161581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A4EA5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96B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C19DD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57E41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1776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AAE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025B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55F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37A3"/>
    <w:rsid w:val="00CE5AC7"/>
    <w:rsid w:val="00CF0BBB"/>
    <w:rsid w:val="00CF0D07"/>
    <w:rsid w:val="00CF1B4B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5318"/>
    <w:rsid w:val="00D7603E"/>
    <w:rsid w:val="00D90124"/>
    <w:rsid w:val="00D90260"/>
    <w:rsid w:val="00D9392F"/>
    <w:rsid w:val="00D9427C"/>
    <w:rsid w:val="00DA0515"/>
    <w:rsid w:val="00DA2679"/>
    <w:rsid w:val="00DA3C3D"/>
    <w:rsid w:val="00DA41F5"/>
    <w:rsid w:val="00DA635D"/>
    <w:rsid w:val="00DB7E1B"/>
    <w:rsid w:val="00DC1D81"/>
    <w:rsid w:val="00DC6FED"/>
    <w:rsid w:val="00DD0C4A"/>
    <w:rsid w:val="00DD274C"/>
    <w:rsid w:val="00DE7D30"/>
    <w:rsid w:val="00DF04E3"/>
    <w:rsid w:val="00E03C32"/>
    <w:rsid w:val="00E20209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1947"/>
    <w:rsid w:val="00EA2839"/>
    <w:rsid w:val="00EB3E91"/>
    <w:rsid w:val="00EB6E15"/>
    <w:rsid w:val="00EC6894"/>
    <w:rsid w:val="00ED6B12"/>
    <w:rsid w:val="00ED7400"/>
    <w:rsid w:val="00EF08C9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3583"/>
    <w:rsid w:val="00FC432A"/>
    <w:rsid w:val="00FC6387"/>
    <w:rsid w:val="00FC6802"/>
    <w:rsid w:val="00FD199C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7E99624"/>
  <w15:docId w15:val="{2CE3D89A-5FA9-4DE3-A81E-79D9FB147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65AAE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104C8B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7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293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6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7</cp:revision>
  <dcterms:created xsi:type="dcterms:W3CDTF">2023-08-30T09:21:00Z</dcterms:created>
  <dcterms:modified xsi:type="dcterms:W3CDTF">2025-07-28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